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Sean Rohan</w:t>
      </w:r>
      <w:r>
        <w:rPr>
          <w:vertAlign w:val="superscript"/>
        </w:rPr>
        <w:t xml:space="preserve">1</w:t>
      </w:r>
      <w:r>
        <w:t xml:space="preserve">, and Ned Lam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October 2020</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represent an integration of prior prey availability and growth conditions. Positive length-weight residuals indicate better condition (i.e., heavier per unit length) and negative residuals indicate poorer condition (i.e., lighter per unit length). Fish condition calculated as length-weight residuals reflects fish growth trajectories which can have implications for biological productivity due to growth, reproduction, and mortality (Paul and Paul, 1999; Boldt and Haldorson, 2004). In addition, variability in growth and consequent body condition can act as a key indicator of population health reflecting how populations respond to environmental and anthropogenic factors (Brosset et al., 2017).</w:t>
      </w:r>
    </w:p>
    <w:p>
      <w:pPr>
        <w:pStyle w:val="CaptionedFigure"/>
      </w:pPr>
      <w:r>
        <w:drawing>
          <wp:inline>
            <wp:extent cx="5334000" cy="4121727"/>
            <wp:effectExtent b="0" l="0" r="0" t="0"/>
            <wp:docPr descr="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and dusky rockfish (</w:t>
      </w:r>
      <w:r>
        <w:rPr>
          <w:iCs/>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AFSC/RACE GAP GOA bottom trawl survey years where data were available (1984–2021). Groundfish condition was calculated from a linear regression of log-transformed exponential growth,</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and a bias correction was applied when predicting weights priori to calculating residuals. Stratum mean residuals were weighted in proportion to stratum biomass and stratum-year combinations with samples sizes &lt;10 were eliminated from indicator calculations although they were included when establishing length-weight relationships.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As in previous years, confidence intervals for the condition indicator reflect uncertainty based on length-weight residuals, but now better reflect sample sizes and stratum biomasses among years. Confidence intervals do not account for uncertainty in stratum biomass estimates. Combinations of stratum and year with &lt;10 samples were used for length-weight relationships but excluded from indicator calculations. Code used to calculate the condition indicator is available at (</w:t>
      </w:r>
      <w:hyperlink r:id="rId21">
        <w:r>
          <w:rPr>
            <w:rStyle w:val="Hyperlink"/>
          </w:rPr>
          <w:t xml:space="preserve">https://www.github.com/sean-rohan-noaa/akfishcondition</w:t>
        </w:r>
      </w:hyperlink>
      <w:r>
        <w:t xml:space="preserve">).</w:t>
      </w:r>
    </w:p>
    <w:p>
      <w:pPr>
        <w:pStyle w:val="BodyText"/>
      </w:pPr>
      <w:r>
        <w:rPr>
          <w:bCs/>
          <w:b/>
        </w:rPr>
        <w:t xml:space="preserve">Methodological changes</w:t>
      </w:r>
      <w:r>
        <w:t xml:space="preserve">: The method used to calculate groundfish condition this year (2021) is the same as the method that was adopted in 2020, and differs from ESR’s prior to 2019 in that: 1) different regression slopes were estimated for each stratum, 2) a bias-correction was applied to estimated weights prior to calculating residuals, 3) stratum mean residuals were weighted in proportion to stratum biomass, and 4) stratum-year combinations with sample size &lt; 10 were not used in indicator calculations.</w:t>
      </w:r>
    </w:p>
    <w:p>
      <w:pPr>
        <w:pStyle w:val="BodyText"/>
      </w:pPr>
      <w:r>
        <w:rPr>
          <w:bCs/>
          <w:b/>
        </w:rPr>
        <w:t xml:space="preserve">Status and Trends</w:t>
      </w:r>
      <w:r>
        <w:t xml:space="preserve">: Residual body condition varied among survey years for all species considered (Figure 2). Fish condition indicators for all seven species were below average in 2021, but with the same condition or reduction in magnitude for most species in 2021 relative to 2019. Residual body condition for pollock, Pacific cod, and arrowtooth flounder remained constant relative to 2019. Southern rock sole residual body condition improved over the last four years, but the final two years remained a constant below average condition. Residual body condition for dusky and northern rockfish also improved, but are still below average. Finally, Pacific ocean perch residual body condition is below average and trending downward in the final four years. Prior to 2015,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 Overall, GOA fish condition remains below average.</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OA as described above were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 strata within years. For example, residual body condition for small pollock (100–250 mm) in Shumagin and Southeast were positive while other locations trended negative. Residual body condition for southern rock sole in Yakutat and Southeast were also positive, while the rest of the regions trended negative. While Pacific cod residuals trended negative again, residual body condition in the Kodiak strata remained positive. All other fish residual body condition was negative across all strata.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Resource Assessment and Conservation Engineering (AFSC/RACE) Groundfish Assessment Program (GAP) standard summer bottom trawl survey (1984–2021) grouped by International North Pacific Fisheries Commission (INPFC) statistical sampling strata.</w:t>
      </w:r>
    </w:p>
    <w:p>
      <w:pPr>
        <w:pStyle w:val="BodyText"/>
      </w:pPr>
      <w:r>
        <w:rPr>
          <w:bCs/>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2016 (Bond et al., 2015; Stabeno et al., 2019; Barbeaux et al., 2020), there has been a general trend of warming ocean temperatures in the survey area and sea surface temperature anomaly data continue to reflect temperatures above average historical conditions through 2021 (NOAA 2021);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features which can influence growth and prey availability in the areas surveyed (e.g., warm core eddies in the central GOA; Atwood et al., 2010). The fish condition computations presented here begin to, but do not wholly, account for spatio-temporal trends in the data contributed by survey sampling logistics nor do they resolve sources of variability in the underlying populations.</w:t>
      </w:r>
    </w:p>
    <w:p>
      <w:pPr>
        <w:pStyle w:val="BodyText"/>
      </w:pPr>
      <w:r>
        <w:rPr>
          <w:bCs/>
          <w:b/>
        </w:rPr>
        <w:t xml:space="preserve">Implications</w:t>
      </w:r>
      <w:r>
        <w:t xml:space="preserve">: Variations in body condition likely have implications for fish survival. In Prince William Sound, the condition of herring prior to the winter may influence their survival (Paul and Paul, 1999). The condition of GOA groundfish may similarly contribute to survival and recruitment. As future years are added to the time series, the relationship between length-weight residuals and subsequent survival will be examined further. It is important that residual body condition for most species in these analyses was computed for all sizes and sexes combined. Requirements for growth and survivorship differ for different fish life stages and some species have sexually dimorphic or even regional growth patterns. It may be more informative to examine life-stage (e.g., early juvenile, subadult, and adult phases) and sex-specific body condition in the future.</w:t>
      </w:r>
    </w:p>
    <w:p>
      <w:pPr>
        <w:pStyle w:val="BodyText"/>
      </w:pPr>
      <w:r>
        <w:t xml:space="preserve">The trend toward lowered body condition for many GOA species over the last three to four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OA.</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Efforts are underway to redevelop the groundfish condition indicator for next year’s (2022) ESR, using a spatio-temporal model with spatial random effects (VAST; Thorson and Barnett, 2017) and this change should provide more precise biomass expansion, improved estimates of uncertainty, and should better account for spatial-temporal variation in length-weight samples from bottom trawl surveys. Revised indicators will be presented alongside a retrospective analysis to compare the current condition indicator to a VAST-based condition indicator. In addition, research is presently being planned to explore standardization of statistical methods for calculating condition indicators, and to examine relationships among morphometric condition indicators, bioenergetic indicators, and physiological measures of fish condition (Hurst et al., 2021).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 (Hurst et al. 2021). Future research priorities should consider this provided guid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10-09T15:28:49Z</dcterms:created>
  <dcterms:modified xsi:type="dcterms:W3CDTF">2021-10-09T15: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